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A4C063" w14:textId="57BA21DB" w:rsidR="009F543D" w:rsidRDefault="00F82017" w:rsidP="00F82017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82017">
        <w:rPr>
          <w:rFonts w:ascii="Times New Roman" w:hAnsi="Times New Roman" w:cs="Times New Roman"/>
          <w:b/>
          <w:bCs/>
          <w:sz w:val="28"/>
          <w:szCs w:val="28"/>
        </w:rPr>
        <w:t>ABBREVIATIONS</w:t>
      </w:r>
    </w:p>
    <w:p w14:paraId="64273C65" w14:textId="77777777" w:rsidR="00054555" w:rsidRDefault="00054555" w:rsidP="00F820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B9C0DFB" w14:textId="4F31481B" w:rsidR="00F82017" w:rsidRPr="008A24E2" w:rsidRDefault="00F82017" w:rsidP="00F82017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:</w:t>
      </w:r>
      <w:r w:rsidR="0005455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Anguttara</w:t>
        </w:r>
        <w:proofErr w:type="spellEnd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Nikaya</w:t>
        </w:r>
      </w:hyperlink>
      <w:r w:rsidR="00B0193E">
        <w:rPr>
          <w:rFonts w:ascii="Times New Roman" w:hAnsi="Times New Roman" w:cs="Times New Roman"/>
          <w:sz w:val="24"/>
          <w:szCs w:val="24"/>
        </w:rPr>
        <w:t xml:space="preserve"> (AN1</w:t>
      </w:r>
      <w:r w:rsidR="006D1E09">
        <w:rPr>
          <w:rFonts w:ascii="Times New Roman" w:hAnsi="Times New Roman" w:cs="Times New Roman"/>
          <w:sz w:val="24"/>
          <w:szCs w:val="24"/>
        </w:rPr>
        <w:t>:1</w:t>
      </w:r>
      <w:r w:rsidR="001B15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32D5">
        <w:rPr>
          <w:rFonts w:ascii="Times New Roman" w:hAnsi="Times New Roman" w:cs="Times New Roman"/>
          <w:sz w:val="24"/>
          <w:szCs w:val="24"/>
        </w:rPr>
        <w:t>Nipāta</w:t>
      </w:r>
      <w:proofErr w:type="spellEnd"/>
      <w:r w:rsidR="008432D5">
        <w:rPr>
          <w:rFonts w:ascii="Times New Roman" w:hAnsi="Times New Roman" w:cs="Times New Roman"/>
          <w:sz w:val="24"/>
          <w:szCs w:val="24"/>
        </w:rPr>
        <w:t xml:space="preserve"> 1, sutta 1</w:t>
      </w:r>
      <w:r w:rsidR="00840A5B">
        <w:rPr>
          <w:rFonts w:ascii="Times New Roman" w:hAnsi="Times New Roman" w:cs="Times New Roman"/>
          <w:sz w:val="24"/>
          <w:szCs w:val="24"/>
        </w:rPr>
        <w:t xml:space="preserve"> in Bhikkhu Bodhi</w:t>
      </w:r>
      <w:r w:rsidR="00B3023D">
        <w:rPr>
          <w:rFonts w:ascii="Times New Roman" w:hAnsi="Times New Roman" w:cs="Times New Roman"/>
          <w:sz w:val="24"/>
          <w:szCs w:val="24"/>
        </w:rPr>
        <w:t>’s translation)</w:t>
      </w:r>
    </w:p>
    <w:p w14:paraId="2F712742" w14:textId="3FCB243F" w:rsidR="00F47785" w:rsidRPr="00F47785" w:rsidRDefault="00F47785" w:rsidP="008A24E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N: </w:t>
      </w:r>
      <w:hyperlink r:id="rId6" w:history="1"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Digha Nikaya</w:t>
        </w:r>
      </w:hyperlink>
      <w:r w:rsidR="00B3023D">
        <w:rPr>
          <w:rFonts w:ascii="Times New Roman" w:hAnsi="Times New Roman" w:cs="Times New Roman"/>
          <w:sz w:val="24"/>
          <w:szCs w:val="24"/>
        </w:rPr>
        <w:t xml:space="preserve"> (</w:t>
      </w:r>
      <w:r w:rsidR="00066387">
        <w:rPr>
          <w:rFonts w:ascii="Times New Roman" w:hAnsi="Times New Roman" w:cs="Times New Roman"/>
          <w:sz w:val="24"/>
          <w:szCs w:val="24"/>
        </w:rPr>
        <w:t>DN:1</w:t>
      </w:r>
      <w:r w:rsidR="00373107">
        <w:rPr>
          <w:rFonts w:ascii="Times New Roman" w:hAnsi="Times New Roman" w:cs="Times New Roman"/>
          <w:sz w:val="24"/>
          <w:szCs w:val="24"/>
        </w:rPr>
        <w:t xml:space="preserve">-sutta 1 in </w:t>
      </w:r>
      <w:r w:rsidR="009B4510">
        <w:rPr>
          <w:rFonts w:ascii="Times New Roman" w:hAnsi="Times New Roman" w:cs="Times New Roman"/>
          <w:sz w:val="24"/>
          <w:szCs w:val="24"/>
        </w:rPr>
        <w:t xml:space="preserve">Maurice </w:t>
      </w:r>
      <w:r w:rsidR="00031EB7">
        <w:rPr>
          <w:rFonts w:ascii="Times New Roman" w:hAnsi="Times New Roman" w:cs="Times New Roman"/>
          <w:sz w:val="24"/>
          <w:szCs w:val="24"/>
        </w:rPr>
        <w:t xml:space="preserve">Walshe’s </w:t>
      </w:r>
      <w:r w:rsidR="009B4510">
        <w:rPr>
          <w:rFonts w:ascii="Times New Roman" w:hAnsi="Times New Roman" w:cs="Times New Roman"/>
          <w:sz w:val="24"/>
          <w:szCs w:val="24"/>
        </w:rPr>
        <w:t>translation</w:t>
      </w:r>
      <w:r w:rsidR="00031EB7">
        <w:rPr>
          <w:rFonts w:ascii="Times New Roman" w:hAnsi="Times New Roman" w:cs="Times New Roman"/>
          <w:sz w:val="24"/>
          <w:szCs w:val="24"/>
        </w:rPr>
        <w:t>)</w:t>
      </w:r>
    </w:p>
    <w:p w14:paraId="312AC876" w14:textId="5AC763D1" w:rsidR="00F47785" w:rsidRDefault="00F47785" w:rsidP="00F47785">
      <w:pPr>
        <w:tabs>
          <w:tab w:val="num" w:pos="72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N: </w:t>
      </w:r>
      <w:hyperlink r:id="rId7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Majjhima</w:t>
        </w:r>
        <w:proofErr w:type="spellEnd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Nikaya</w:t>
        </w:r>
      </w:hyperlink>
      <w:r w:rsidR="008A24E2" w:rsidRPr="008A24E2">
        <w:rPr>
          <w:rFonts w:ascii="Times New Roman" w:hAnsi="Times New Roman" w:cs="Times New Roman"/>
          <w:sz w:val="24"/>
          <w:szCs w:val="24"/>
        </w:rPr>
        <w:t> </w:t>
      </w:r>
      <w:r w:rsidR="00545A24">
        <w:rPr>
          <w:rFonts w:ascii="Times New Roman" w:hAnsi="Times New Roman" w:cs="Times New Roman"/>
          <w:sz w:val="24"/>
          <w:szCs w:val="24"/>
        </w:rPr>
        <w:t>(MN:1-</w:t>
      </w:r>
      <w:r w:rsidR="00545A24" w:rsidRPr="00545A24">
        <w:rPr>
          <w:rFonts w:ascii="Times New Roman" w:hAnsi="Times New Roman" w:cs="Times New Roman"/>
          <w:sz w:val="24"/>
          <w:szCs w:val="24"/>
        </w:rPr>
        <w:t xml:space="preserve"> </w:t>
      </w:r>
      <w:r w:rsidR="00545A24">
        <w:rPr>
          <w:rFonts w:ascii="Times New Roman" w:hAnsi="Times New Roman" w:cs="Times New Roman"/>
          <w:sz w:val="24"/>
          <w:szCs w:val="24"/>
        </w:rPr>
        <w:t xml:space="preserve">sutta 1 in Bhikkhu </w:t>
      </w:r>
      <w:proofErr w:type="spellStart"/>
      <w:r w:rsidR="00DA7F19">
        <w:rPr>
          <w:rFonts w:ascii="Times New Roman" w:hAnsi="Times New Roman" w:cs="Times New Roman"/>
          <w:sz w:val="24"/>
          <w:szCs w:val="24"/>
        </w:rPr>
        <w:t>Ñā</w:t>
      </w:r>
      <w:r w:rsidR="003E0073">
        <w:rPr>
          <w:rFonts w:ascii="Times New Roman" w:hAnsi="Times New Roman" w:cs="Times New Roman"/>
          <w:sz w:val="24"/>
          <w:szCs w:val="24"/>
        </w:rPr>
        <w:t>ņamoli</w:t>
      </w:r>
      <w:proofErr w:type="spellEnd"/>
      <w:r w:rsidR="003E0073">
        <w:rPr>
          <w:rFonts w:ascii="Times New Roman" w:hAnsi="Times New Roman" w:cs="Times New Roman"/>
          <w:sz w:val="24"/>
          <w:szCs w:val="24"/>
        </w:rPr>
        <w:t xml:space="preserve"> &amp; Bhikkhu </w:t>
      </w:r>
      <w:r w:rsidR="00545A24">
        <w:rPr>
          <w:rFonts w:ascii="Times New Roman" w:hAnsi="Times New Roman" w:cs="Times New Roman"/>
          <w:sz w:val="24"/>
          <w:szCs w:val="24"/>
        </w:rPr>
        <w:t>Bodhi’s translation)</w:t>
      </w:r>
    </w:p>
    <w:p w14:paraId="19D5409B" w14:textId="7A3D4366" w:rsidR="008A24E2" w:rsidRPr="008A24E2" w:rsidRDefault="00F47785" w:rsidP="00E24DD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N: </w:t>
      </w:r>
      <w:hyperlink r:id="rId8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Samyutta</w:t>
        </w:r>
        <w:proofErr w:type="spellEnd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Nikaya</w:t>
        </w:r>
      </w:hyperlink>
      <w:r w:rsidR="008A24E2" w:rsidRPr="008A24E2">
        <w:rPr>
          <w:rFonts w:ascii="Times New Roman" w:hAnsi="Times New Roman" w:cs="Times New Roman"/>
          <w:sz w:val="24"/>
          <w:szCs w:val="24"/>
        </w:rPr>
        <w:t> </w:t>
      </w:r>
      <w:r w:rsidR="003E0073">
        <w:rPr>
          <w:rFonts w:ascii="Times New Roman" w:hAnsi="Times New Roman" w:cs="Times New Roman"/>
          <w:sz w:val="24"/>
          <w:szCs w:val="24"/>
        </w:rPr>
        <w:t>(SN</w:t>
      </w:r>
      <w:r w:rsidR="00705764">
        <w:rPr>
          <w:rFonts w:ascii="Times New Roman" w:hAnsi="Times New Roman" w:cs="Times New Roman"/>
          <w:sz w:val="24"/>
          <w:szCs w:val="24"/>
        </w:rPr>
        <w:t>1:1-</w:t>
      </w:r>
      <w:r w:rsidR="00E24DD4">
        <w:rPr>
          <w:rFonts w:ascii="Times New Roman" w:hAnsi="Times New Roman" w:cs="Times New Roman"/>
          <w:sz w:val="24"/>
          <w:szCs w:val="24"/>
        </w:rPr>
        <w:t>Samyutta1, sutta 1 in Bhikkhu Bodhi’s translation)</w:t>
      </w:r>
    </w:p>
    <w:p w14:paraId="251C3787" w14:textId="7B9D7400" w:rsidR="008A24E2" w:rsidRPr="008A24E2" w:rsidRDefault="00732D56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</w:t>
      </w:r>
      <w:r w:rsidR="000514EE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Khuddaka</w:t>
        </w:r>
        <w:proofErr w:type="spellEnd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 xml:space="preserve"> Nikaya</w:t>
        </w:r>
      </w:hyperlink>
      <w:r w:rsidR="008A24E2" w:rsidRPr="008A24E2">
        <w:rPr>
          <w:rFonts w:ascii="Times New Roman" w:hAnsi="Times New Roman" w:cs="Times New Roman"/>
          <w:sz w:val="24"/>
          <w:szCs w:val="24"/>
        </w:rPr>
        <w:t> </w:t>
      </w:r>
    </w:p>
    <w:p w14:paraId="468AF8E1" w14:textId="733D42D0" w:rsidR="008A24E2" w:rsidRDefault="00292726" w:rsidP="00F47785">
      <w:pPr>
        <w:spacing w:after="0"/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n:</w:t>
      </w:r>
      <w:r w:rsidR="00732D56">
        <w:rPr>
          <w:rFonts w:ascii="Times New Roman" w:hAnsi="Times New Roman" w:cs="Times New Roman"/>
          <w:sz w:val="24"/>
          <w:szCs w:val="24"/>
        </w:rPr>
        <w:t>Kp</w:t>
      </w:r>
      <w:proofErr w:type="spellEnd"/>
      <w:proofErr w:type="gramEnd"/>
      <w:r w:rsidR="00732D56">
        <w:rPr>
          <w:rFonts w:ascii="Times New Roman" w:hAnsi="Times New Roman" w:cs="Times New Roman"/>
          <w:sz w:val="24"/>
          <w:szCs w:val="24"/>
        </w:rPr>
        <w:t xml:space="preserve">: </w:t>
      </w:r>
      <w:hyperlink r:id="rId10" w:history="1">
        <w:proofErr w:type="spellStart"/>
        <w:r w:rsidR="008A24E2" w:rsidRPr="008A24E2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Khuddakapatha</w:t>
        </w:r>
        <w:proofErr w:type="spellEnd"/>
      </w:hyperlink>
    </w:p>
    <w:p w14:paraId="2F40A71D" w14:textId="0A287AE5" w:rsidR="00703219" w:rsidRPr="00703219" w:rsidRDefault="00703219" w:rsidP="00F47785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Iti: </w:t>
      </w:r>
      <w:proofErr w:type="spellStart"/>
      <w:r w:rsidRPr="00703219">
        <w:rPr>
          <w:rFonts w:ascii="Times New Roman" w:hAnsi="Times New Roman" w:cs="Times New Roman"/>
          <w:sz w:val="24"/>
          <w:szCs w:val="24"/>
        </w:rPr>
        <w:t>Itivuttaka</w:t>
      </w:r>
      <w:proofErr w:type="spellEnd"/>
      <w:r w:rsidRPr="00703219">
        <w:rPr>
          <w:rFonts w:ascii="Times New Roman" w:hAnsi="Times New Roman" w:cs="Times New Roman"/>
          <w:sz w:val="24"/>
          <w:szCs w:val="24"/>
        </w:rPr>
        <w:t>: 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703219">
        <w:rPr>
          <w:rFonts w:ascii="Times New Roman" w:hAnsi="Times New Roman" w:cs="Times New Roman"/>
          <w:sz w:val="24"/>
          <w:szCs w:val="24"/>
        </w:rPr>
        <w:t>Iti</w:t>
      </w:r>
      <w:r w:rsidRPr="00703219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Pr="00703219">
        <w:rPr>
          <w:rFonts w:ascii="Times New Roman" w:hAnsi="Times New Roman" w:cs="Times New Roman"/>
          <w:sz w:val="24"/>
          <w:szCs w:val="24"/>
        </w:rPr>
        <w:t>+ verse numb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F33584D" w14:textId="77777777" w:rsidR="00703219" w:rsidRDefault="00847D5A" w:rsidP="0070321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847D5A">
        <w:rPr>
          <w:rFonts w:ascii="Times New Roman" w:hAnsi="Times New Roman" w:cs="Times New Roman"/>
          <w:sz w:val="24"/>
          <w:szCs w:val="24"/>
        </w:rPr>
        <w:t>Dhp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6D4F" w:rsidRPr="002B6D4F">
        <w:rPr>
          <w:rFonts w:ascii="Times New Roman" w:hAnsi="Times New Roman" w:cs="Times New Roman"/>
          <w:sz w:val="24"/>
          <w:szCs w:val="24"/>
        </w:rPr>
        <w:t xml:space="preserve">Dhammapada </w:t>
      </w:r>
      <w:r>
        <w:t>(</w:t>
      </w:r>
      <w:r w:rsidR="002B6D4F" w:rsidRPr="00703219">
        <w:rPr>
          <w:rFonts w:ascii="Times New Roman" w:hAnsi="Times New Roman" w:cs="Times New Roman"/>
          <w:sz w:val="24"/>
          <w:szCs w:val="24"/>
        </w:rPr>
        <w:t>Dhp </w:t>
      </w:r>
      <w:r w:rsidR="002B6D4F" w:rsidRPr="00847D5A">
        <w:rPr>
          <w:rFonts w:ascii="Times New Roman" w:hAnsi="Times New Roman" w:cs="Times New Roman"/>
          <w:sz w:val="24"/>
          <w:szCs w:val="24"/>
        </w:rPr>
        <w:t>+ verse numbe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16EE70E" w14:textId="4276A769" w:rsidR="00703219" w:rsidRDefault="00311F2F" w:rsidP="0070321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n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40E1E" w:rsidRPr="00140E1E">
        <w:rPr>
          <w:rFonts w:ascii="Times New Roman" w:hAnsi="Times New Roman" w:cs="Times New Roman"/>
          <w:sz w:val="24"/>
          <w:szCs w:val="24"/>
        </w:rPr>
        <w:t xml:space="preserve">Sutta </w:t>
      </w:r>
      <w:proofErr w:type="spellStart"/>
      <w:r w:rsidR="00140E1E" w:rsidRPr="00140E1E">
        <w:rPr>
          <w:rFonts w:ascii="Times New Roman" w:hAnsi="Times New Roman" w:cs="Times New Roman"/>
          <w:sz w:val="24"/>
          <w:szCs w:val="24"/>
        </w:rPr>
        <w:t>Nipāta</w:t>
      </w:r>
      <w:proofErr w:type="spellEnd"/>
      <w:r w:rsidR="00140E1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40E1E">
        <w:rPr>
          <w:rFonts w:ascii="Times New Roman" w:hAnsi="Times New Roman" w:cs="Times New Roman"/>
          <w:sz w:val="24"/>
          <w:szCs w:val="24"/>
        </w:rPr>
        <w:t>Sn</w:t>
      </w:r>
      <w:r w:rsidR="001504DE"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="001504DE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="007D159D">
        <w:rPr>
          <w:rFonts w:ascii="Times New Roman" w:hAnsi="Times New Roman" w:cs="Times New Roman"/>
          <w:sz w:val="24"/>
          <w:szCs w:val="24"/>
        </w:rPr>
        <w:t>vagga</w:t>
      </w:r>
      <w:proofErr w:type="spellEnd"/>
      <w:r w:rsidR="007D159D">
        <w:rPr>
          <w:rFonts w:ascii="Times New Roman" w:hAnsi="Times New Roman" w:cs="Times New Roman"/>
          <w:sz w:val="24"/>
          <w:szCs w:val="24"/>
        </w:rPr>
        <w:t xml:space="preserve"> + </w:t>
      </w:r>
      <w:r w:rsidR="001504DE">
        <w:rPr>
          <w:rFonts w:ascii="Times New Roman" w:hAnsi="Times New Roman" w:cs="Times New Roman"/>
          <w:sz w:val="24"/>
          <w:szCs w:val="24"/>
        </w:rPr>
        <w:t>sutta number)</w:t>
      </w:r>
    </w:p>
    <w:p w14:paraId="3E461C2F" w14:textId="2340F18D" w:rsidR="00311F2F" w:rsidRPr="00311F2F" w:rsidRDefault="003F227A" w:rsidP="00703219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Thig: </w:t>
      </w:r>
      <w:proofErr w:type="spellStart"/>
      <w:r w:rsidR="00311F2F" w:rsidRPr="00311F2F">
        <w:rPr>
          <w:rFonts w:ascii="Times New Roman" w:hAnsi="Times New Roman" w:cs="Times New Roman"/>
          <w:sz w:val="24"/>
          <w:szCs w:val="24"/>
        </w:rPr>
        <w:t>Therigatha</w:t>
      </w:r>
      <w:proofErr w:type="spellEnd"/>
      <w:r w:rsidR="00311F2F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Thig + verse number)</w:t>
      </w:r>
    </w:p>
    <w:p w14:paraId="1561104B" w14:textId="47ED80D4" w:rsidR="002B6D4F" w:rsidRDefault="001375F0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a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2172D7" w:rsidRPr="002172D7">
        <w:rPr>
          <w:rFonts w:ascii="Times New Roman" w:hAnsi="Times New Roman" w:cs="Times New Roman"/>
          <w:sz w:val="24"/>
          <w:szCs w:val="24"/>
        </w:rPr>
        <w:t>Theragath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Tha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r w:rsidR="001E5F7D">
        <w:rPr>
          <w:rFonts w:ascii="Times New Roman" w:hAnsi="Times New Roman" w:cs="Times New Roman"/>
          <w:sz w:val="24"/>
          <w:szCs w:val="24"/>
        </w:rPr>
        <w:t>verse number)</w:t>
      </w:r>
    </w:p>
    <w:p w14:paraId="6D76EAB5" w14:textId="338D2A86" w:rsidR="001E5F7D" w:rsidRDefault="0024690F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A008B5" w:rsidRPr="00A008B5">
        <w:rPr>
          <w:rFonts w:ascii="Times New Roman" w:hAnsi="Times New Roman" w:cs="Times New Roman"/>
          <w:sz w:val="24"/>
          <w:szCs w:val="24"/>
        </w:rPr>
        <w:t>Theri</w:t>
      </w:r>
      <w:proofErr w:type="spellEnd"/>
      <w:r w:rsidR="00A008B5" w:rsidRPr="00A008B5">
        <w:rPr>
          <w:rFonts w:ascii="Times New Roman" w:hAnsi="Times New Roman" w:cs="Times New Roman"/>
          <w:sz w:val="24"/>
          <w:szCs w:val="24"/>
        </w:rPr>
        <w:t xml:space="preserve"> apadan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Th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verse number)</w:t>
      </w:r>
    </w:p>
    <w:p w14:paraId="5FE47FC4" w14:textId="0447A192" w:rsidR="0024690F" w:rsidRDefault="00ED5A57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a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ED5A57">
        <w:rPr>
          <w:rFonts w:ascii="Times New Roman" w:hAnsi="Times New Roman" w:cs="Times New Roman"/>
          <w:sz w:val="24"/>
          <w:szCs w:val="24"/>
        </w:rPr>
        <w:t>Thera apadan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ha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ves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number)</w:t>
      </w:r>
    </w:p>
    <w:p w14:paraId="70BC6C8C" w14:textId="055A995C" w:rsidR="00D1714F" w:rsidRDefault="00166132" w:rsidP="00F47785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D1714F">
        <w:rPr>
          <w:rFonts w:ascii="Times New Roman" w:hAnsi="Times New Roman" w:cs="Times New Roman"/>
          <w:sz w:val="24"/>
          <w:szCs w:val="24"/>
        </w:rPr>
        <w:t>Udan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r w:rsidR="0034626C">
        <w:rPr>
          <w:rFonts w:ascii="Times New Roman" w:hAnsi="Times New Roman" w:cs="Times New Roman"/>
          <w:sz w:val="24"/>
          <w:szCs w:val="24"/>
        </w:rPr>
        <w:t xml:space="preserve">chapter + sutta </w:t>
      </w:r>
      <w:proofErr w:type="spellStart"/>
      <w:r w:rsidR="0034626C">
        <w:rPr>
          <w:rFonts w:ascii="Times New Roman" w:hAnsi="Times New Roman" w:cs="Times New Roman"/>
          <w:sz w:val="24"/>
          <w:szCs w:val="24"/>
        </w:rPr>
        <w:t>nimber</w:t>
      </w:r>
      <w:proofErr w:type="spellEnd"/>
      <w:r w:rsidR="0034626C">
        <w:rPr>
          <w:rFonts w:ascii="Times New Roman" w:hAnsi="Times New Roman" w:cs="Times New Roman"/>
          <w:sz w:val="24"/>
          <w:szCs w:val="24"/>
        </w:rPr>
        <w:t>)</w:t>
      </w:r>
    </w:p>
    <w:p w14:paraId="14DC0584" w14:textId="24F4D68F" w:rsidR="00D25B20" w:rsidRPr="00ED5A57" w:rsidRDefault="00232A17" w:rsidP="00F47785">
      <w:pPr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24"/>
          <w:szCs w:val="24"/>
        </w:rPr>
        <w:t xml:space="preserve">VP: </w:t>
      </w:r>
      <w:r w:rsidR="00D25B20">
        <w:rPr>
          <w:rFonts w:ascii="Times New Roman" w:hAnsi="Times New Roman" w:cs="Times New Roman"/>
          <w:sz w:val="24"/>
          <w:szCs w:val="24"/>
        </w:rPr>
        <w:t>Vinaya Pitaka</w:t>
      </w:r>
    </w:p>
    <w:p w14:paraId="4E268552" w14:textId="77777777" w:rsidR="008A24E2" w:rsidRPr="00F82017" w:rsidRDefault="008A24E2" w:rsidP="00F82017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8A24E2" w:rsidRPr="00F820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4C03D1"/>
    <w:multiLevelType w:val="multilevel"/>
    <w:tmpl w:val="2F52E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CDB59EE"/>
    <w:multiLevelType w:val="multilevel"/>
    <w:tmpl w:val="8BEA2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8116477">
    <w:abstractNumId w:val="0"/>
  </w:num>
  <w:num w:numId="2" w16cid:durableId="6585787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N7cwszQ2NjEzsjBQ0lEKTi0uzszPAykwrAUAaTEmNywAAAA="/>
  </w:docVars>
  <w:rsids>
    <w:rsidRoot w:val="00BF5263"/>
    <w:rsid w:val="00031EB7"/>
    <w:rsid w:val="000514EE"/>
    <w:rsid w:val="00054555"/>
    <w:rsid w:val="00055225"/>
    <w:rsid w:val="00066387"/>
    <w:rsid w:val="001375F0"/>
    <w:rsid w:val="00140E1E"/>
    <w:rsid w:val="00143D04"/>
    <w:rsid w:val="001504DE"/>
    <w:rsid w:val="00166132"/>
    <w:rsid w:val="001B15C3"/>
    <w:rsid w:val="001E5F7D"/>
    <w:rsid w:val="002172D7"/>
    <w:rsid w:val="00232A17"/>
    <w:rsid w:val="0024690F"/>
    <w:rsid w:val="00292726"/>
    <w:rsid w:val="002B6D4F"/>
    <w:rsid w:val="00304322"/>
    <w:rsid w:val="00311F2F"/>
    <w:rsid w:val="0032515C"/>
    <w:rsid w:val="0034626C"/>
    <w:rsid w:val="00373107"/>
    <w:rsid w:val="003E0073"/>
    <w:rsid w:val="003F227A"/>
    <w:rsid w:val="00545A24"/>
    <w:rsid w:val="006D1E09"/>
    <w:rsid w:val="00703219"/>
    <w:rsid w:val="00705764"/>
    <w:rsid w:val="00732D56"/>
    <w:rsid w:val="007D159D"/>
    <w:rsid w:val="00840A5B"/>
    <w:rsid w:val="008432D5"/>
    <w:rsid w:val="00847D5A"/>
    <w:rsid w:val="0087161B"/>
    <w:rsid w:val="008A24E2"/>
    <w:rsid w:val="009B4510"/>
    <w:rsid w:val="009F543D"/>
    <w:rsid w:val="00A008B5"/>
    <w:rsid w:val="00A01CD0"/>
    <w:rsid w:val="00AA26AB"/>
    <w:rsid w:val="00B0193E"/>
    <w:rsid w:val="00B3023D"/>
    <w:rsid w:val="00B61C78"/>
    <w:rsid w:val="00BF5263"/>
    <w:rsid w:val="00D1714F"/>
    <w:rsid w:val="00D25B20"/>
    <w:rsid w:val="00DA7F19"/>
    <w:rsid w:val="00E24DD4"/>
    <w:rsid w:val="00E734C0"/>
    <w:rsid w:val="00ED5A57"/>
    <w:rsid w:val="00EE64AB"/>
    <w:rsid w:val="00F47785"/>
    <w:rsid w:val="00F82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A2F49A"/>
  <w15:chartTrackingRefBased/>
  <w15:docId w15:val="{93C8BC0C-2224-4CF5-A66E-D4AD1EEF0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2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F52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F526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F52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526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F52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F52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F52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F52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526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F52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526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F526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526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F52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F52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F52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F52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F52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2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2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F52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F52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F526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F52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F526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F526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F526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F5263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A24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24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20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cesstoinsight.org/tipitaka/sn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ccesstoinsight.org/tipitaka/mn/index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ccesstoinsight.org/tipitaka/dn/index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accesstoinsight.org/tipitaka/an/index.html" TargetMode="External"/><Relationship Id="rId10" Type="http://schemas.openxmlformats.org/officeDocument/2006/relationships/hyperlink" Target="https://www.accesstoinsight.org/tipitaka/kn/khp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ccesstoinsight.org/tipitaka/kn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107</Words>
  <Characters>597</Characters>
  <Application>Microsoft Office Word</Application>
  <DocSecurity>0</DocSecurity>
  <Lines>17</Lines>
  <Paragraphs>16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ma Daine</dc:creator>
  <cp:keywords/>
  <dc:description/>
  <cp:lastModifiedBy>Upul Gunawardana</cp:lastModifiedBy>
  <cp:revision>47</cp:revision>
  <cp:lastPrinted>2025-03-18T13:24:00Z</cp:lastPrinted>
  <dcterms:created xsi:type="dcterms:W3CDTF">2025-03-15T22:04:00Z</dcterms:created>
  <dcterms:modified xsi:type="dcterms:W3CDTF">2025-03-18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bc81f737692f76bb6ce3333ae331db9c5171bc0917449f96d51a36a8851e01</vt:lpwstr>
  </property>
</Properties>
</file>